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44EA7038" w:rsidR="001D13A3" w:rsidRPr="001D13A3" w:rsidRDefault="0021008F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FC4D4F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3F686A5E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21008F">
              <w:rPr>
                <w:b/>
              </w:rPr>
              <w:t xml:space="preserve"> </w:t>
            </w:r>
            <w:r w:rsidR="0021008F">
              <w:rPr>
                <w:b/>
              </w:rPr>
              <w:fldChar w:fldCharType="begin"/>
            </w:r>
            <w:r w:rsidR="0021008F">
              <w:rPr>
                <w:b/>
              </w:rPr>
              <w:instrText xml:space="preserve"> MERGEFIELD Student_ID1 </w:instrText>
            </w:r>
            <w:r w:rsidR="0021008F">
              <w:rPr>
                <w:b/>
              </w:rPr>
              <w:fldChar w:fldCharType="separate"/>
            </w:r>
            <w:r w:rsidR="00FC4D4F">
              <w:rPr>
                <w:b/>
                <w:noProof/>
              </w:rPr>
              <w:t>«Student_ID1»</w:t>
            </w:r>
            <w:r w:rsidR="0021008F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3B5DA90A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137D7B">
              <w:rPr>
                <w:b/>
              </w:rPr>
              <w:t xml:space="preserve"> Printing and Graph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F3B310A" w14:textId="77777777" w:rsidR="006D3E55" w:rsidRDefault="006D3E55" w:rsidP="006D3E55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2CD51A09" w:rsidR="001D13A3" w:rsidRPr="001D13A3" w:rsidRDefault="006D3E55" w:rsidP="006D3E55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0DF3E8BB" w14:textId="77777777" w:rsidR="006A1210" w:rsidRDefault="006A1210" w:rsidP="006A1210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479C731C" w:rsidR="00655783" w:rsidRPr="00D7490D" w:rsidRDefault="008424C6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423B89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423B89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423B89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1D0C44B8" w:rsidR="00D7490D" w:rsidRPr="00D7490D" w:rsidRDefault="008424C6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423B89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423B89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423B89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0A03BA" w:rsidRPr="00D7490D" w14:paraId="5D8AB70C" w14:textId="77777777" w:rsidTr="00423B89">
              <w:tc>
                <w:tcPr>
                  <w:tcW w:w="264" w:type="dxa"/>
                  <w:vAlign w:val="center"/>
                </w:tcPr>
                <w:p w14:paraId="4AD0B2AD" w14:textId="5CEBC47C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039316A7" w:rsidR="000A03BA" w:rsidRPr="002C3BC2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5E90B278" w:rsidR="000A03BA" w:rsidRPr="002C3BC2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0A03BA" w:rsidRPr="00D7490D" w14:paraId="6DA89E43" w14:textId="77777777" w:rsidTr="00423B89">
              <w:tc>
                <w:tcPr>
                  <w:tcW w:w="264" w:type="dxa"/>
                  <w:vAlign w:val="center"/>
                </w:tcPr>
                <w:p w14:paraId="5ED8A9E1" w14:textId="7C791936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6C199E4B" w:rsidR="000A03BA" w:rsidRPr="00D330B3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34B52771" w:rsidR="000A03BA" w:rsidRPr="00D330B3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0A03BA" w:rsidRPr="00D7490D" w14:paraId="4BAE2135" w14:textId="77777777" w:rsidTr="00423B89">
              <w:tc>
                <w:tcPr>
                  <w:tcW w:w="264" w:type="dxa"/>
                  <w:vAlign w:val="center"/>
                </w:tcPr>
                <w:p w14:paraId="3206A41F" w14:textId="3FEDD140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1AB717FE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56BE0119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423B89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423B89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078E591A" w:rsidR="00423B89" w:rsidRPr="00E24587" w:rsidRDefault="00423B89" w:rsidP="00423B8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423B89" w:rsidRPr="00D7490D" w14:paraId="406F38E6" w14:textId="77777777" w:rsidTr="00423B89">
              <w:tc>
                <w:tcPr>
                  <w:tcW w:w="264" w:type="dxa"/>
                  <w:vAlign w:val="center"/>
                </w:tcPr>
                <w:p w14:paraId="73076DA7" w14:textId="674AAC4E" w:rsidR="00423B89" w:rsidRPr="00D7490D" w:rsidRDefault="00423B89" w:rsidP="00423B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55937925" w:rsidR="00423B89" w:rsidRPr="00D7490D" w:rsidRDefault="00423B89" w:rsidP="00423B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05AF3924" w:rsidR="00423B89" w:rsidRPr="00D7490D" w:rsidRDefault="00423B89" w:rsidP="00423B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423B89" w:rsidRPr="00D7490D" w14:paraId="28770B8A" w14:textId="77777777" w:rsidTr="00423B89">
              <w:tc>
                <w:tcPr>
                  <w:tcW w:w="264" w:type="dxa"/>
                  <w:vAlign w:val="center"/>
                </w:tcPr>
                <w:p w14:paraId="4FA5A571" w14:textId="6A3F780B" w:rsidR="00423B89" w:rsidRPr="00D7490D" w:rsidRDefault="00423B89" w:rsidP="00423B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79C85F72" w:rsidR="00423B89" w:rsidRPr="00D7490D" w:rsidRDefault="00423B89" w:rsidP="00423B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59553AC4" w:rsidR="00423B89" w:rsidRPr="00D7490D" w:rsidRDefault="00423B89" w:rsidP="00423B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423B89" w:rsidRPr="00D7490D" w14:paraId="050555AB" w14:textId="77777777" w:rsidTr="00423B89">
              <w:tc>
                <w:tcPr>
                  <w:tcW w:w="264" w:type="dxa"/>
                  <w:vAlign w:val="center"/>
                </w:tcPr>
                <w:p w14:paraId="71C30953" w14:textId="77777777" w:rsidR="00423B89" w:rsidRPr="00D7490D" w:rsidRDefault="00423B89" w:rsidP="00423B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2499FB3" w14:textId="35BC51DD" w:rsidR="00423B89" w:rsidRDefault="00423B89" w:rsidP="00423B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D807B42" w14:textId="149D4AE7" w:rsidR="00423B89" w:rsidRDefault="00423B89" w:rsidP="00423B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423B89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5D22C251" w:rsidR="00423B89" w:rsidRPr="00D7490D" w:rsidRDefault="00423B89" w:rsidP="00423B8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831EC3" w:rsidRPr="00D7490D" w14:paraId="19031F23" w14:textId="77777777" w:rsidTr="00423B89">
              <w:tc>
                <w:tcPr>
                  <w:tcW w:w="264" w:type="dxa"/>
                  <w:vAlign w:val="center"/>
                </w:tcPr>
                <w:p w14:paraId="280D7EC1" w14:textId="77777777" w:rsidR="00831EC3" w:rsidRPr="00D7490D" w:rsidRDefault="00831EC3" w:rsidP="00831E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8099EF1" w:rsidR="00831EC3" w:rsidRPr="00D7490D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2B4CBC4E" w:rsidR="00831EC3" w:rsidRPr="00D7490D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31EC3" w:rsidRPr="00D7490D" w14:paraId="31F578B5" w14:textId="77777777" w:rsidTr="00423B89">
              <w:tc>
                <w:tcPr>
                  <w:tcW w:w="264" w:type="dxa"/>
                  <w:vAlign w:val="center"/>
                </w:tcPr>
                <w:p w14:paraId="17A15728" w14:textId="77777777" w:rsidR="00831EC3" w:rsidRPr="00D7490D" w:rsidRDefault="00831EC3" w:rsidP="00831E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7E07563D" w:rsidR="00831EC3" w:rsidRPr="00D7490D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40462392" w:rsidR="00831EC3" w:rsidRPr="00D7490D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831EC3" w:rsidRPr="00D7490D" w14:paraId="7CDCBEAA" w14:textId="77777777" w:rsidTr="00423B89">
              <w:tc>
                <w:tcPr>
                  <w:tcW w:w="264" w:type="dxa"/>
                  <w:vAlign w:val="center"/>
                </w:tcPr>
                <w:p w14:paraId="50F5AF69" w14:textId="07D99731" w:rsidR="00831EC3" w:rsidRPr="00D7490D" w:rsidRDefault="00831EC3" w:rsidP="00831E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77B5B469" w:rsidR="00831EC3" w:rsidRPr="00AC248F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277C8E08" w:rsidR="00831EC3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831EC3" w:rsidRPr="00D7490D" w14:paraId="1464FAC9" w14:textId="77777777" w:rsidTr="00423B89">
              <w:tc>
                <w:tcPr>
                  <w:tcW w:w="264" w:type="dxa"/>
                  <w:vAlign w:val="center"/>
                </w:tcPr>
                <w:p w14:paraId="1376EEC6" w14:textId="77777777" w:rsidR="00831EC3" w:rsidRDefault="00831EC3" w:rsidP="00831E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679165E6" w:rsidR="00831EC3" w:rsidRPr="00B41A5E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0A07F4F2" w:rsidR="00831EC3" w:rsidRPr="00B41A5E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831EC3" w:rsidRPr="00D7490D" w14:paraId="35724762" w14:textId="77777777" w:rsidTr="00423B89">
              <w:tc>
                <w:tcPr>
                  <w:tcW w:w="264" w:type="dxa"/>
                  <w:vAlign w:val="center"/>
                </w:tcPr>
                <w:p w14:paraId="20A7F600" w14:textId="050411A6" w:rsidR="00831EC3" w:rsidRDefault="00831EC3" w:rsidP="00831E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0DBDA6A0" w:rsidR="00831EC3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7AEDBECD" w:rsidR="00831EC3" w:rsidRDefault="00831EC3" w:rsidP="00831EC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902379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32437C4F" w:rsidR="00C75EED" w:rsidRPr="00D7490D" w:rsidRDefault="002A44B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0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08019785" w:rsidR="00C75EED" w:rsidRPr="00D7490D" w:rsidRDefault="00137D7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&amp;G Communications II</w:t>
                  </w:r>
                </w:p>
              </w:tc>
            </w:tr>
            <w:tr w:rsidR="00C75EED" w:rsidRPr="00D7490D" w14:paraId="014C299E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7171E707" w14:textId="5FB5EF1E" w:rsidR="00C75EED" w:rsidRPr="00D7490D" w:rsidRDefault="003C0DEF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5B3F9458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70007A08" w:rsidR="00C75EED" w:rsidRPr="00D7490D" w:rsidRDefault="003C0DE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E9211A" w:rsidRPr="00D7490D" w14:paraId="5568A6C6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56AD3A94" w14:textId="77777777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902379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0A03BA" w:rsidRPr="00D7490D" w14:paraId="4326A318" w14:textId="77777777" w:rsidTr="00902379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0A03BA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77965A86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5E1BC7B4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902379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8A08F3C" w:rsidR="00ED4E85" w:rsidRPr="00ED4E85" w:rsidRDefault="00761B42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902379" w:rsidRPr="00D7490D" w14:paraId="11E4CAAA" w14:textId="77777777" w:rsidTr="00902379">
              <w:tc>
                <w:tcPr>
                  <w:tcW w:w="320" w:type="dxa"/>
                  <w:vAlign w:val="center"/>
                </w:tcPr>
                <w:p w14:paraId="29DA5BBA" w14:textId="77777777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3DDDE7A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21ACEA67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902379" w:rsidRPr="00D7490D" w14:paraId="2936ACCD" w14:textId="77777777" w:rsidTr="00902379">
              <w:tc>
                <w:tcPr>
                  <w:tcW w:w="320" w:type="dxa"/>
                  <w:vAlign w:val="center"/>
                </w:tcPr>
                <w:p w14:paraId="5F1EAE8D" w14:textId="709EE1F5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01A94378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558E0219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02379" w:rsidRPr="00D7490D" w14:paraId="64103DB9" w14:textId="77777777" w:rsidTr="00902379">
              <w:tc>
                <w:tcPr>
                  <w:tcW w:w="320" w:type="dxa"/>
                  <w:vAlign w:val="center"/>
                </w:tcPr>
                <w:p w14:paraId="27C86D21" w14:textId="29BBC4D3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3F35911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69ACBA43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02379" w:rsidRPr="00D7490D" w14:paraId="37707DDC" w14:textId="77777777" w:rsidTr="00902379">
              <w:tc>
                <w:tcPr>
                  <w:tcW w:w="320" w:type="dxa"/>
                  <w:vAlign w:val="center"/>
                </w:tcPr>
                <w:p w14:paraId="3344C8D0" w14:textId="68F25E07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22729B6C" w:rsidR="00902379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21C1341C" w:rsidR="00902379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02379" w:rsidRPr="00D7490D" w14:paraId="3167D0DB" w14:textId="77777777" w:rsidTr="00902379">
              <w:tc>
                <w:tcPr>
                  <w:tcW w:w="320" w:type="dxa"/>
                  <w:vAlign w:val="center"/>
                </w:tcPr>
                <w:p w14:paraId="31360B13" w14:textId="77777777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0BF8E0A7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65CF2F46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02379" w:rsidRPr="00D7490D" w14:paraId="6150A202" w14:textId="77777777" w:rsidTr="00902379">
              <w:tc>
                <w:tcPr>
                  <w:tcW w:w="320" w:type="dxa"/>
                  <w:vAlign w:val="center"/>
                </w:tcPr>
                <w:p w14:paraId="6915E2F0" w14:textId="2FC53DB7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58556AA4" w:rsidR="00902379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5FE90A17" w:rsidR="00902379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02379" w:rsidRPr="00D7490D" w14:paraId="764F7119" w14:textId="77777777" w:rsidTr="00902379">
              <w:tc>
                <w:tcPr>
                  <w:tcW w:w="320" w:type="dxa"/>
                  <w:vAlign w:val="center"/>
                </w:tcPr>
                <w:p w14:paraId="6CDFD73C" w14:textId="62423CC0" w:rsidR="00902379" w:rsidRPr="00D7490D" w:rsidRDefault="00902379" w:rsidP="009023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0A34FF82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2E3AC7F7" w:rsidR="00902379" w:rsidRPr="00D7490D" w:rsidRDefault="00902379" w:rsidP="009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902379" w:rsidRPr="00D7490D" w14:paraId="3FEAC442" w14:textId="77777777" w:rsidTr="00902379">
              <w:tc>
                <w:tcPr>
                  <w:tcW w:w="3730" w:type="dxa"/>
                  <w:gridSpan w:val="4"/>
                  <w:vAlign w:val="center"/>
                </w:tcPr>
                <w:p w14:paraId="7E02790C" w14:textId="121C2D9A" w:rsidR="00902379" w:rsidRPr="00D7490D" w:rsidRDefault="00902379" w:rsidP="0090237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EF4FB1" w:rsidRPr="00D7490D" w14:paraId="3FCF1359" w14:textId="77777777" w:rsidTr="00902379">
              <w:tc>
                <w:tcPr>
                  <w:tcW w:w="320" w:type="dxa"/>
                  <w:vAlign w:val="center"/>
                </w:tcPr>
                <w:p w14:paraId="0FF52970" w14:textId="77777777" w:rsidR="00EF4FB1" w:rsidRPr="00D7490D" w:rsidRDefault="00EF4FB1" w:rsidP="00EF4F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4B435F1F" w14:textId="1568B7A5" w:rsidR="00EF4FB1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A50573" w14:textId="6D59E053" w:rsidR="00EF4FB1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EF4FB1" w:rsidRPr="00D7490D" w14:paraId="5EDE670E" w14:textId="77777777" w:rsidTr="00902379">
              <w:tc>
                <w:tcPr>
                  <w:tcW w:w="320" w:type="dxa"/>
                  <w:vAlign w:val="center"/>
                </w:tcPr>
                <w:p w14:paraId="06261FDE" w14:textId="77777777" w:rsidR="00EF4FB1" w:rsidRPr="00D7490D" w:rsidRDefault="00EF4FB1" w:rsidP="00EF4F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FA135A7" w14:textId="2BFFB083" w:rsidR="00EF4FB1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669435BC" w14:textId="0B235BD9" w:rsidR="00EF4FB1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EF4FB1" w:rsidRPr="00D7490D" w14:paraId="7AECF3F2" w14:textId="77777777" w:rsidTr="00902379">
              <w:tc>
                <w:tcPr>
                  <w:tcW w:w="320" w:type="dxa"/>
                  <w:vAlign w:val="center"/>
                </w:tcPr>
                <w:p w14:paraId="129476A3" w14:textId="4880BDB8" w:rsidR="00EF4FB1" w:rsidRPr="00D7490D" w:rsidRDefault="00EF4FB1" w:rsidP="00EF4F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66874788" w:rsidR="00EF4FB1" w:rsidRPr="00D7490D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6ED012FB" w:rsidR="00EF4FB1" w:rsidRPr="00D7490D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EF4FB1" w:rsidRPr="00D7490D" w14:paraId="4ED492A2" w14:textId="77777777" w:rsidTr="00902379">
              <w:tc>
                <w:tcPr>
                  <w:tcW w:w="320" w:type="dxa"/>
                  <w:vAlign w:val="center"/>
                </w:tcPr>
                <w:p w14:paraId="7E8A03B9" w14:textId="77777777" w:rsidR="00EF4FB1" w:rsidRPr="00D7490D" w:rsidRDefault="00EF4FB1" w:rsidP="00EF4F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3F751A93" w:rsidR="00EF4FB1" w:rsidRPr="00D7490D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0A8948C1" w:rsidR="00EF4FB1" w:rsidRPr="00D7490D" w:rsidRDefault="00EF4FB1" w:rsidP="00EF4F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0A03BA" w:rsidRPr="00D7490D" w14:paraId="050F8E83" w14:textId="77777777" w:rsidTr="00902379">
              <w:tc>
                <w:tcPr>
                  <w:tcW w:w="320" w:type="dxa"/>
                  <w:vAlign w:val="center"/>
                </w:tcPr>
                <w:p w14:paraId="4FF29BA4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5651DD51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1DA44093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5D034664" w:rsidR="002C3BC2" w:rsidRPr="002C3BC2" w:rsidRDefault="00373931" w:rsidP="00BE21E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561722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0A03BA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14158916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321DDE09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0A03BA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EDBBE5C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0F22A704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0A03BA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3F6E04E4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7ABE80C2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0A03BA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4AA0F8E0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596DC2B3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0A03BA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472092C4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0650338F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0A03BA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34754B65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59D43A72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0A03BA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66A12138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431E5D64" w:rsidR="000A03BA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0A03BA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7EF1A1A3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16D2E207" w:rsidR="000A03BA" w:rsidRPr="00D7490D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0A03BA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0A03BA" w:rsidRPr="00D7490D" w:rsidRDefault="000A03BA" w:rsidP="000A03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3335EB1A" w:rsidR="000A03BA" w:rsidRPr="002C3BC2" w:rsidRDefault="000A03BA" w:rsidP="000A03B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36892601" w:rsidR="000A03BA" w:rsidRPr="00D7490D" w:rsidRDefault="000A03BA" w:rsidP="000A03B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03A08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2E28F6F8" w:rsidR="00103A08" w:rsidRPr="002C3BC2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60FCB29B" w14:textId="46FE8B0B" w:rsidR="00103A08" w:rsidRPr="00D7490D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74157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B74157" w:rsidRPr="00D7490D" w:rsidRDefault="00B74157" w:rsidP="00B7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15349805" w:rsidR="00B74157" w:rsidRPr="002C3BC2" w:rsidRDefault="00B74157" w:rsidP="00B7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533C4F23" w:rsidR="00B74157" w:rsidRPr="00D7490D" w:rsidRDefault="00B74157" w:rsidP="00B7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74157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B74157" w:rsidRDefault="00B74157" w:rsidP="00B7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745EBC52" w:rsidR="00B74157" w:rsidRPr="00D7490D" w:rsidRDefault="00B74157" w:rsidP="00B7415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4629D13F" w:rsidR="00B74157" w:rsidRDefault="00B74157" w:rsidP="00B7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74157" w:rsidRPr="00D7490D" w14:paraId="6CC83DD1" w14:textId="77777777" w:rsidTr="00F94684">
              <w:tc>
                <w:tcPr>
                  <w:tcW w:w="299" w:type="dxa"/>
                  <w:vAlign w:val="center"/>
                </w:tcPr>
                <w:p w14:paraId="32C1C886" w14:textId="77777777" w:rsidR="00B74157" w:rsidRDefault="00B74157" w:rsidP="00B7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F36824A" w14:textId="4D4D3747" w:rsidR="00B74157" w:rsidRDefault="00B74157" w:rsidP="00B7415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93120E7" w14:textId="264E6D05" w:rsidR="00B74157" w:rsidRDefault="00B74157" w:rsidP="00B7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74157" w:rsidRPr="00D7490D" w14:paraId="63F3B4F8" w14:textId="77777777" w:rsidTr="00F94684">
              <w:tc>
                <w:tcPr>
                  <w:tcW w:w="299" w:type="dxa"/>
                  <w:vAlign w:val="center"/>
                </w:tcPr>
                <w:p w14:paraId="70EB097E" w14:textId="77777777" w:rsidR="00B74157" w:rsidRDefault="00B74157" w:rsidP="00B7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3D82448" w14:textId="29B92492" w:rsidR="00B74157" w:rsidRDefault="00B74157" w:rsidP="00B7415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5F49B3A" w14:textId="3EBCC104" w:rsidR="00B74157" w:rsidRDefault="00B74157" w:rsidP="00B7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74157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B74157" w:rsidRPr="002C3BC2" w:rsidRDefault="00B74157" w:rsidP="00B7415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384611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384611" w:rsidRPr="00D7490D" w:rsidRDefault="00384611" w:rsidP="0038461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7FCA2A8E" w:rsidR="00384611" w:rsidRPr="002C3BC2" w:rsidRDefault="00384611" w:rsidP="0038461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7BAEE7A3" w:rsidR="00384611" w:rsidRPr="00D7490D" w:rsidRDefault="00384611" w:rsidP="0038461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384611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384611" w:rsidRPr="00D7490D" w:rsidRDefault="00384611" w:rsidP="0038461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1D5160B8" w:rsidR="00384611" w:rsidRPr="00D7490D" w:rsidRDefault="00384611" w:rsidP="0038461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2E4FCD87" w:rsidR="00384611" w:rsidRPr="00D7490D" w:rsidRDefault="00384611" w:rsidP="0038461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384611" w:rsidRPr="00D7490D" w14:paraId="22CEB9E6" w14:textId="77777777" w:rsidTr="00F94684">
              <w:tc>
                <w:tcPr>
                  <w:tcW w:w="299" w:type="dxa"/>
                  <w:vAlign w:val="center"/>
                </w:tcPr>
                <w:p w14:paraId="5C7C3C5F" w14:textId="77777777" w:rsidR="00384611" w:rsidRPr="00D7490D" w:rsidRDefault="00384611" w:rsidP="0038461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24FC7E" w14:textId="468C85A4" w:rsidR="00384611" w:rsidRPr="00D7490D" w:rsidRDefault="00384611" w:rsidP="0038461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6F72838" w14:textId="17EFB701" w:rsidR="00384611" w:rsidRPr="00D7490D" w:rsidRDefault="00384611" w:rsidP="0038461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26CF98E8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76863D66" w14:textId="77777777" w:rsidR="000A03BA" w:rsidRDefault="000A03BA" w:rsidP="007604E0">
            <w:pPr>
              <w:jc w:val="center"/>
              <w:rPr>
                <w:rFonts w:cstheme="minorHAnsi"/>
              </w:rPr>
            </w:pPr>
          </w:p>
          <w:p w14:paraId="1483B01F" w14:textId="16EE68F8" w:rsidR="00B83330" w:rsidRPr="00D7490D" w:rsidRDefault="00B8333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7644559" w14:textId="77777777" w:rsidR="00607B0E" w:rsidRDefault="00607B0E" w:rsidP="00607B0E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CC53903" w14:textId="77777777" w:rsidR="00607B0E" w:rsidRDefault="00607B0E" w:rsidP="00607B0E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52910BA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3738FA1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1359E816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7B294A3D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7A11F37A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DB69020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7FC3D863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7515A15" w14:textId="77777777" w:rsidR="00607B0E" w:rsidRDefault="00607B0E" w:rsidP="00607B0E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26F9A4E2" w:rsidR="00437FB3" w:rsidRPr="00087C70" w:rsidRDefault="00607B0E" w:rsidP="00607B0E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28F63D2C" w14:textId="77777777" w:rsidR="00592FFD" w:rsidRDefault="00592FFD" w:rsidP="00592FFD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592FF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9682E" w14:textId="77777777" w:rsidR="009F0C2E" w:rsidRDefault="009F0C2E" w:rsidP="008E48FA">
      <w:pPr>
        <w:spacing w:after="0" w:line="240" w:lineRule="auto"/>
      </w:pPr>
      <w:r>
        <w:separator/>
      </w:r>
    </w:p>
  </w:endnote>
  <w:endnote w:type="continuationSeparator" w:id="0">
    <w:p w14:paraId="56FE2695" w14:textId="77777777" w:rsidR="009F0C2E" w:rsidRDefault="009F0C2E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AEA76" w14:textId="77777777" w:rsidR="00FC4D4F" w:rsidRDefault="00FC4D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C45A4" w14:textId="77777777" w:rsidR="00FC4D4F" w:rsidRDefault="00FC4D4F" w:rsidP="00FC4D4F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3809322D" w14:textId="139EED5E" w:rsidR="00551F09" w:rsidRPr="00FC4D4F" w:rsidRDefault="00551F09" w:rsidP="00FC4D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7BE78" w14:textId="77777777" w:rsidR="00FC4D4F" w:rsidRDefault="00FC4D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23566" w14:textId="77777777" w:rsidR="009F0C2E" w:rsidRDefault="009F0C2E" w:rsidP="008E48FA">
      <w:pPr>
        <w:spacing w:after="0" w:line="240" w:lineRule="auto"/>
      </w:pPr>
      <w:r>
        <w:separator/>
      </w:r>
    </w:p>
  </w:footnote>
  <w:footnote w:type="continuationSeparator" w:id="0">
    <w:p w14:paraId="260DE623" w14:textId="77777777" w:rsidR="009F0C2E" w:rsidRDefault="009F0C2E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17EF4" w14:textId="77777777" w:rsidR="00FC4D4F" w:rsidRDefault="00FC4D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4FEE4A0A" w:rsidR="0066227D" w:rsidRPr="008E48FA" w:rsidRDefault="000A03BA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450FD">
            <w:rPr>
              <w:b/>
            </w:rPr>
            <w:t>4</w:t>
          </w:r>
          <w:r w:rsidR="00451D30">
            <w:rPr>
              <w:b/>
            </w:rPr>
            <w:t>-</w:t>
          </w:r>
          <w:r>
            <w:rPr>
              <w:b/>
            </w:rPr>
            <w:t>2</w:t>
          </w:r>
          <w:r w:rsidR="00C450FD">
            <w:rPr>
              <w:b/>
            </w:rPr>
            <w:t>5</w:t>
          </w:r>
          <w:r w:rsidR="00451D30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7116A" w14:textId="77777777" w:rsidR="00FC4D4F" w:rsidRDefault="00FC4D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979839">
    <w:abstractNumId w:val="0"/>
  </w:num>
  <w:num w:numId="2" w16cid:durableId="878588917">
    <w:abstractNumId w:val="2"/>
  </w:num>
  <w:num w:numId="3" w16cid:durableId="595096506">
    <w:abstractNumId w:val="1"/>
  </w:num>
  <w:num w:numId="4" w16cid:durableId="737942927">
    <w:abstractNumId w:val="3"/>
  </w:num>
  <w:num w:numId="5" w16cid:durableId="11563343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P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P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7C70"/>
    <w:rsid w:val="0009353D"/>
    <w:rsid w:val="000A03BA"/>
    <w:rsid w:val="000A678F"/>
    <w:rsid w:val="000B67ED"/>
    <w:rsid w:val="000C3ED0"/>
    <w:rsid w:val="000D6E65"/>
    <w:rsid w:val="00103A08"/>
    <w:rsid w:val="00110123"/>
    <w:rsid w:val="00137D7B"/>
    <w:rsid w:val="00161BEA"/>
    <w:rsid w:val="001B782E"/>
    <w:rsid w:val="001C6E60"/>
    <w:rsid w:val="001D13A3"/>
    <w:rsid w:val="001F7B38"/>
    <w:rsid w:val="0021008F"/>
    <w:rsid w:val="0022790B"/>
    <w:rsid w:val="00243679"/>
    <w:rsid w:val="002437C1"/>
    <w:rsid w:val="00252E84"/>
    <w:rsid w:val="00260BEB"/>
    <w:rsid w:val="00270895"/>
    <w:rsid w:val="002A44BD"/>
    <w:rsid w:val="002C3BC2"/>
    <w:rsid w:val="002F50C8"/>
    <w:rsid w:val="0032322D"/>
    <w:rsid w:val="00362DEB"/>
    <w:rsid w:val="00373931"/>
    <w:rsid w:val="00384611"/>
    <w:rsid w:val="003C0DEF"/>
    <w:rsid w:val="00407D6C"/>
    <w:rsid w:val="0042259F"/>
    <w:rsid w:val="00423B89"/>
    <w:rsid w:val="004312FB"/>
    <w:rsid w:val="00431400"/>
    <w:rsid w:val="00437FB3"/>
    <w:rsid w:val="0044188F"/>
    <w:rsid w:val="00451D30"/>
    <w:rsid w:val="0046715B"/>
    <w:rsid w:val="004A6D80"/>
    <w:rsid w:val="004C0A2F"/>
    <w:rsid w:val="005131B5"/>
    <w:rsid w:val="00551F09"/>
    <w:rsid w:val="00556468"/>
    <w:rsid w:val="00561722"/>
    <w:rsid w:val="00571900"/>
    <w:rsid w:val="00592FFD"/>
    <w:rsid w:val="005A375B"/>
    <w:rsid w:val="005D2C4D"/>
    <w:rsid w:val="005F298B"/>
    <w:rsid w:val="005F78E1"/>
    <w:rsid w:val="00607B0E"/>
    <w:rsid w:val="00630305"/>
    <w:rsid w:val="00652A4D"/>
    <w:rsid w:val="00655783"/>
    <w:rsid w:val="0066227D"/>
    <w:rsid w:val="00676B3B"/>
    <w:rsid w:val="006A1210"/>
    <w:rsid w:val="006C04DB"/>
    <w:rsid w:val="006C53D0"/>
    <w:rsid w:val="006D3E55"/>
    <w:rsid w:val="00704605"/>
    <w:rsid w:val="007274BA"/>
    <w:rsid w:val="00727551"/>
    <w:rsid w:val="00731F7C"/>
    <w:rsid w:val="007351C2"/>
    <w:rsid w:val="007604E0"/>
    <w:rsid w:val="00761B42"/>
    <w:rsid w:val="00786C7C"/>
    <w:rsid w:val="007A327C"/>
    <w:rsid w:val="00826A2F"/>
    <w:rsid w:val="00831EC3"/>
    <w:rsid w:val="008424C6"/>
    <w:rsid w:val="0086242D"/>
    <w:rsid w:val="008A221E"/>
    <w:rsid w:val="008C3833"/>
    <w:rsid w:val="008E2B5C"/>
    <w:rsid w:val="008E48FA"/>
    <w:rsid w:val="00902379"/>
    <w:rsid w:val="009052CF"/>
    <w:rsid w:val="00950E8A"/>
    <w:rsid w:val="00963389"/>
    <w:rsid w:val="009B02DE"/>
    <w:rsid w:val="009C60E6"/>
    <w:rsid w:val="009F0C2E"/>
    <w:rsid w:val="00A13075"/>
    <w:rsid w:val="00A260C9"/>
    <w:rsid w:val="00A4592A"/>
    <w:rsid w:val="00A62091"/>
    <w:rsid w:val="00A64182"/>
    <w:rsid w:val="00AB39B8"/>
    <w:rsid w:val="00AC248F"/>
    <w:rsid w:val="00AC3A18"/>
    <w:rsid w:val="00AE6D8E"/>
    <w:rsid w:val="00B26E37"/>
    <w:rsid w:val="00B41A5E"/>
    <w:rsid w:val="00B468BD"/>
    <w:rsid w:val="00B515A5"/>
    <w:rsid w:val="00B5483E"/>
    <w:rsid w:val="00B74157"/>
    <w:rsid w:val="00B83330"/>
    <w:rsid w:val="00B91EB3"/>
    <w:rsid w:val="00B97DCE"/>
    <w:rsid w:val="00BC552C"/>
    <w:rsid w:val="00BE21E1"/>
    <w:rsid w:val="00C05DD5"/>
    <w:rsid w:val="00C148D1"/>
    <w:rsid w:val="00C450FD"/>
    <w:rsid w:val="00C75125"/>
    <w:rsid w:val="00C75EED"/>
    <w:rsid w:val="00CB24AD"/>
    <w:rsid w:val="00CB76E8"/>
    <w:rsid w:val="00CF6AF9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21543"/>
    <w:rsid w:val="00E24587"/>
    <w:rsid w:val="00E736C0"/>
    <w:rsid w:val="00E86244"/>
    <w:rsid w:val="00E9211A"/>
    <w:rsid w:val="00ED0BC1"/>
    <w:rsid w:val="00ED4E85"/>
    <w:rsid w:val="00EF4FB1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  <w:rsid w:val="00FC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E21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BE21E1"/>
  </w:style>
  <w:style w:type="character" w:customStyle="1" w:styleId="eop">
    <w:name w:val="eop"/>
    <w:basedOn w:val="DefaultParagraphFont"/>
    <w:rsid w:val="00BE21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7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P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P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7</cp:revision>
  <cp:lastPrinted>2020-01-08T16:31:00Z</cp:lastPrinted>
  <dcterms:created xsi:type="dcterms:W3CDTF">2018-01-10T14:25:00Z</dcterms:created>
  <dcterms:modified xsi:type="dcterms:W3CDTF">2024-02-01T17:34:00Z</dcterms:modified>
</cp:coreProperties>
</file>